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entist</w:t>
      </w:r>
      <w:r>
        <w:t xml:space="preserve"> </w:t>
      </w:r>
      <w:r>
        <w:t xml:space="preserve">Position</w:t>
      </w:r>
      <w:r>
        <w:t xml:space="preserve"> </w:t>
      </w:r>
      <w:r>
        <w:t xml:space="preserve">in</w:t>
      </w:r>
      <w:r>
        <w:t xml:space="preserve"> </w:t>
      </w:r>
      <w:r>
        <w:t xml:space="preserve">Israel</w:t>
      </w:r>
      <w:r>
        <w:t xml:space="preserve"> </w:t>
      </w:r>
      <w:r>
        <w:t xml:space="preserve">Jerusalem</w:t>
      </w:r>
    </w:p>
    <w:bookmarkStart w:id="25" w:name="X03848af9f36f4e6012a5bd25ffd5da7758762ca"/>
    <w:p>
      <w:pPr>
        <w:pStyle w:val="Heading1"/>
      </w:pPr>
      <w:r>
        <w:t xml:space="preserve">Cover Letter for Dentist Position in Israel Jerusalem</w:t>
      </w:r>
    </w:p>
    <w:p>
      <w:pPr>
        <w:pStyle w:val="FirstParagraph"/>
      </w:pPr>
      <w:r>
        <w:t xml:space="preserve">Dear [Hiring Manager's Name or "Recruitment Team"],</w:t>
      </w:r>
    </w:p>
    <w:p>
      <w:pPr>
        <w:pStyle w:val="BodyText"/>
      </w:pPr>
      <w:r>
        <w:t xml:space="preserve">I am writing to express my strong interest in the Dentist position at a reputable dental institution in Israel Jerusalem. As a dedicated and experienced dentist with a passion for providing exceptional oral healthcare, I am eager to contribute my skills, knowledge, and commitment to patient care in this vibrant and culturally rich city. Jerusalem, with its unique blend of history, tradition, and modernity, offers an unparalleled opportunity to serve a diverse community while advancing the field of dentistry. This position aligns perfectly with my professional goals and my desire to make a meaningful impact in a city that embodies both heritage and innovation.</w:t>
      </w:r>
    </w:p>
    <w:bookmarkStart w:id="20" w:name="professional-background"/>
    <w:p>
      <w:pPr>
        <w:pStyle w:val="Heading2"/>
      </w:pPr>
      <w:r>
        <w:t xml:space="preserve">Professional Background</w:t>
      </w:r>
    </w:p>
    <w:p>
      <w:pPr>
        <w:pStyle w:val="FirstParagraph"/>
      </w:pPr>
      <w:r>
        <w:t xml:space="preserve">With over [X years] of experience in dentistry, I have cultivated a strong foundation in general dentistry, cosmetic procedures, and patient-centered care. My educational journey began at [Dental School Name], where I earned my Doctorate in Dental Surgery (DDS) with honors. Throughout my career, I have focused on delivering personalized treatment plans that prioritize both the functional and aesthetic needs of my patients. Whether addressing complex dental issues or providing routine checkups, I approach each case with meticulous attention to detail, a commitment to lifelong learning, and a deep respect for the importance of oral health in overall well-being.</w:t>
      </w:r>
    </w:p>
    <w:p>
      <w:pPr>
        <w:pStyle w:val="BodyText"/>
      </w:pPr>
      <w:r>
        <w:t xml:space="preserve">My practice has spanned diverse settings, including private clinics and community health centers, where I have had the privilege of working with patients from various cultural and socioeconomic backgrounds. This experience has equipped me with the adaptability and communication skills necessary to build trust and deliver care that resonates with each individual's unique needs. I am particularly proud of my ability to combine clinical expertise with empathy, ensuring that every patient feels heard, respected, and empowered throughout their dental journey.</w:t>
      </w:r>
    </w:p>
    <w:bookmarkEnd w:id="20"/>
    <w:bookmarkStart w:id="21" w:name="why-israel-jerusalem"/>
    <w:p>
      <w:pPr>
        <w:pStyle w:val="Heading2"/>
      </w:pPr>
      <w:r>
        <w:t xml:space="preserve">Why Israel Jerusalem?</w:t>
      </w:r>
    </w:p>
    <w:p>
      <w:pPr>
        <w:pStyle w:val="FirstParagraph"/>
      </w:pPr>
      <w:r>
        <w:t xml:space="preserve">Jerusalem is a city like no other—a place where ancient traditions intersect with modern advancements. As a Dentist in Israel Jerusalem, I am excited to contribute to a healthcare landscape that values innovation while honoring the cultural significance of its communities. The city’s dynamic population, which includes individuals from diverse ethnicities, religions, and backgrounds, presents an opportunity to provide inclusive and culturally sensitive care. I am especially drawn to the prospect of working in a region where dental health is increasingly recognized as a cornerstone of public wellness, and where there is a growing need for compassionate professionals who understand the importance of accessibility and education.</w:t>
      </w:r>
    </w:p>
    <w:p>
      <w:pPr>
        <w:pStyle w:val="BodyText"/>
      </w:pPr>
      <w:r>
        <w:t xml:space="preserve">Israel Jerusalem’s healthcare system is renowned for its cutting-edge technology and high standards of care. I am keen to collaborate with professionals who share my dedication to excellence and continuous improvement. The city’s emphasis on research, education, and community engagement aligns perfectly with my own values as a Dentist. I am particularly interested in contributing to initiatives that promote preventive care, dental literacy, and equitable access to services—areas that are vital for the long-term health of Jerusalem’s residents.</w:t>
      </w:r>
    </w:p>
    <w:bookmarkEnd w:id="21"/>
    <w:bookmarkStart w:id="22" w:name="key-strengths-and-qualifications"/>
    <w:p>
      <w:pPr>
        <w:pStyle w:val="Heading2"/>
      </w:pPr>
      <w:r>
        <w:t xml:space="preserve">Key Strengths and Qualifications</w:t>
      </w:r>
    </w:p>
    <w:p>
      <w:pPr>
        <w:pStyle w:val="FirstParagraph"/>
      </w:pPr>
      <w:r>
        <w:t xml:space="preserve">My expertise spans a wide range of dental disciplines, including restorative dentistry, pediatric care, orthodontics, and implantology. I am proficient in the latest diagnostic tools and treatment techniques, ensuring that my patients receive the most effective and up-to-date care available. My commitment to professional development is reflected in my participation in ongoing training programs and workshops focused on emerging trends in dentistry.</w:t>
      </w:r>
    </w:p>
    <w:p>
      <w:pPr>
        <w:pStyle w:val="BodyText"/>
      </w:pPr>
      <w:r>
        <w:t xml:space="preserve">As a Dentist, I believe that every patient deserves a welcoming environment where they feel comfortable discussing their concerns. I take pride in building long-term relationships with my patients, which allows me to better understand their needs and deliver personalized solutions. My ability to communicate clearly and patiently—whether explaining procedures, addressing fears, or offering post-treatment guidance—has consistently fostered positive outcomes and lasting trust.</w:t>
      </w:r>
    </w:p>
    <w:p>
      <w:pPr>
        <w:pStyle w:val="BodyText"/>
      </w:pPr>
      <w:r>
        <w:t xml:space="preserve">In addition to my clinical skills, I bring a strong work ethic and a collaborative mindset. I thrive in team-oriented environments where innovation and dedication drive success. My ability to work independently while also contributing to group goals makes me an asset to any dental practice. I am also highly organized, with the ability to manage multiple tasks efficiently while maintaining a focus on quality and precision.</w:t>
      </w:r>
    </w:p>
    <w:bookmarkEnd w:id="22"/>
    <w:bookmarkStart w:id="23" w:name="X8f26e17a384543c3238225bbb5304210f421495"/>
    <w:p>
      <w:pPr>
        <w:pStyle w:val="Heading2"/>
      </w:pPr>
      <w:r>
        <w:t xml:space="preserve">Commitment to Community and Cultural Sensitivity</w:t>
      </w:r>
    </w:p>
    <w:p>
      <w:pPr>
        <w:pStyle w:val="FirstParagraph"/>
      </w:pPr>
      <w:r>
        <w:t xml:space="preserve">Jerusalem’s cultural diversity is one of its greatest strengths, and as a Dentist in this region, I am committed to respecting and embracing the traditions of all patients. I understand that cultural differences can influence health beliefs, communication styles, and treatment preferences. To ensure that my care is both effective and respectful, I make it a priority to educate myself on the unique needs of different communities. This approach not only enhances patient satisfaction but also strengthens the bonds between healthcare providers and the populations they serve.</w:t>
      </w:r>
    </w:p>
    <w:p>
      <w:pPr>
        <w:pStyle w:val="BodyText"/>
      </w:pPr>
      <w:r>
        <w:t xml:space="preserve">Furthermore, I am passionate about giving back to the community through outreach programs and educational initiatives. In my previous roles, I have volunteered at free dental clinics and participated in seminars aimed at raising awareness about oral health. I believe that empowering individuals with knowledge is essential to fostering a healthier society, and I am eager to continue this mission in Jerusalem.</w:t>
      </w:r>
    </w:p>
    <w:bookmarkEnd w:id="23"/>
    <w:bookmarkStart w:id="24" w:name="conclusion"/>
    <w:p>
      <w:pPr>
        <w:pStyle w:val="Heading2"/>
      </w:pPr>
      <w:r>
        <w:t xml:space="preserve">Conclusion</w:t>
      </w:r>
    </w:p>
    <w:p>
      <w:pPr>
        <w:pStyle w:val="FirstParagraph"/>
      </w:pPr>
      <w:r>
        <w:t xml:space="preserve">In conclusion, I am enthusiastic about the opportunity to join a dental practice in Israel Jerusalem and contribute my skills as a Dentist to an organization that values excellence, innovation, and patient care. My experience, dedication, and cultural awareness position me to make a positive impact on both the professional team and the community at large. I would be honored to discuss how my background aligns with your practice’s goals and how I can contribute to its continued success.</w:t>
      </w:r>
    </w:p>
    <w:p>
      <w:pPr>
        <w:pStyle w:val="BodyText"/>
      </w:pPr>
      <w:r>
        <w:t xml:space="preserve">Thank you for considering my application. I look forward to the possibility of contributing to the dental landscape of Israel Jerusalem and supporting the health and well-being of its resident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entist Position in Israel Jerusalem</dc:title>
  <dc:creator/>
  <dc:language>en</dc:language>
  <cp:keywords/>
  <dcterms:created xsi:type="dcterms:W3CDTF">2026-07-23T04:02:52Z</dcterms:created>
  <dcterms:modified xsi:type="dcterms:W3CDTF">2026-07-23T04:02:52Z</dcterms:modified>
</cp:coreProperties>
</file>

<file path=docProps/custom.xml><?xml version="1.0" encoding="utf-8"?>
<Properties xmlns="http://schemas.openxmlformats.org/officeDocument/2006/custom-properties" xmlns:vt="http://schemas.openxmlformats.org/officeDocument/2006/docPropsVTypes"/>
</file>